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E5C93" w14:textId="4CE6BF4C" w:rsidR="00C53026" w:rsidRDefault="004B72CA" w:rsidP="004B72CA">
      <w:pPr>
        <w:pStyle w:val="Heading1"/>
      </w:pPr>
      <w:r>
        <w:t xml:space="preserve">                     Preview of Movies App</w:t>
      </w:r>
    </w:p>
    <w:p w14:paraId="4B5C941A" w14:textId="77777777" w:rsidR="004B72CA" w:rsidRDefault="004B72CA" w:rsidP="004B72CA"/>
    <w:p w14:paraId="5D199D96" w14:textId="77777777" w:rsidR="004B72CA" w:rsidRDefault="004B72CA" w:rsidP="004B72CA"/>
    <w:p w14:paraId="5E1B2D21" w14:textId="1FAA38C5" w:rsidR="004B72CA" w:rsidRDefault="004B72CA" w:rsidP="004B72CA">
      <w:r>
        <w:rPr>
          <w:noProof/>
        </w:rPr>
        <w:drawing>
          <wp:inline distT="0" distB="0" distL="0" distR="0" wp14:anchorId="6050A51F" wp14:editId="0B5F04C7">
            <wp:extent cx="5943600" cy="3909060"/>
            <wp:effectExtent l="0" t="0" r="0" b="0"/>
            <wp:docPr id="1005506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50660" name="Picture 100550660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64DCA" w14:textId="77777777" w:rsidR="004B72CA" w:rsidRDefault="004B72CA" w:rsidP="004B72CA"/>
    <w:p w14:paraId="6F7D4203" w14:textId="2D98B995" w:rsidR="004B72CA" w:rsidRDefault="004B72CA" w:rsidP="004B72CA">
      <w:r>
        <w:rPr>
          <w:noProof/>
        </w:rPr>
        <w:lastRenderedPageBreak/>
        <w:drawing>
          <wp:inline distT="0" distB="0" distL="0" distR="0" wp14:anchorId="57145A80" wp14:editId="73E96102">
            <wp:extent cx="5943600" cy="3343275"/>
            <wp:effectExtent l="0" t="0" r="0" b="9525"/>
            <wp:docPr id="1410313227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313227" name="Picture 2" descr="A screen 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4D351" w14:textId="77777777" w:rsidR="004B72CA" w:rsidRDefault="004B72CA" w:rsidP="004B72CA"/>
    <w:p w14:paraId="19CD6AC1" w14:textId="783BB78F" w:rsidR="004B72CA" w:rsidRDefault="004B72CA" w:rsidP="004B72CA">
      <w:r>
        <w:t xml:space="preserve">Movie </w:t>
      </w:r>
      <w:proofErr w:type="spellStart"/>
      <w:r>
        <w:t>Detais</w:t>
      </w:r>
      <w:proofErr w:type="spellEnd"/>
      <w:r>
        <w:t xml:space="preserve"> - </w:t>
      </w:r>
    </w:p>
    <w:p w14:paraId="293DAECF" w14:textId="38E7FEB8" w:rsidR="004B72CA" w:rsidRDefault="004B72CA" w:rsidP="004B72CA">
      <w:r>
        <w:rPr>
          <w:noProof/>
        </w:rPr>
        <w:drawing>
          <wp:inline distT="0" distB="0" distL="0" distR="0" wp14:anchorId="3723BE39" wp14:editId="66309353">
            <wp:extent cx="5943600" cy="3343275"/>
            <wp:effectExtent l="0" t="0" r="0" b="9525"/>
            <wp:docPr id="1572737311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737311" name="Picture 3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02DAE" w14:textId="77777777" w:rsidR="004B72CA" w:rsidRDefault="004B72CA" w:rsidP="004B72CA"/>
    <w:p w14:paraId="0F1D1331" w14:textId="6BBFCC44" w:rsidR="004B72CA" w:rsidRDefault="004B72CA" w:rsidP="004B72CA">
      <w:r>
        <w:rPr>
          <w:noProof/>
        </w:rPr>
        <w:lastRenderedPageBreak/>
        <w:drawing>
          <wp:inline distT="0" distB="0" distL="0" distR="0" wp14:anchorId="380C3E72" wp14:editId="3E32B2E8">
            <wp:extent cx="5943600" cy="3343275"/>
            <wp:effectExtent l="0" t="0" r="0" b="9525"/>
            <wp:docPr id="405823701" name="Picture 4" descr="A screenshot of a movie li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823701" name="Picture 4" descr="A screenshot of a movie lis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EBCF1" w14:textId="77777777" w:rsidR="004B72CA" w:rsidRDefault="004B72CA" w:rsidP="004B72CA"/>
    <w:p w14:paraId="49092D2A" w14:textId="77777777" w:rsidR="004B72CA" w:rsidRDefault="004B72CA" w:rsidP="004B72CA"/>
    <w:p w14:paraId="7988F269" w14:textId="4B71FD02" w:rsidR="004B72CA" w:rsidRPr="004B72CA" w:rsidRDefault="004B72CA" w:rsidP="004B72CA">
      <w:r>
        <w:rPr>
          <w:noProof/>
        </w:rPr>
        <w:drawing>
          <wp:inline distT="0" distB="0" distL="0" distR="0" wp14:anchorId="6F041D46" wp14:editId="74A9910A">
            <wp:extent cx="5943600" cy="3343275"/>
            <wp:effectExtent l="0" t="0" r="0" b="9525"/>
            <wp:docPr id="2073319868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19868" name="Picture 5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B72CA" w:rsidRPr="004B72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1NDI3MDIyNTc1NzdS0lEKTi0uzszPAykwrAUAqsX/pywAAAA="/>
  </w:docVars>
  <w:rsids>
    <w:rsidRoot w:val="004B72CA"/>
    <w:rsid w:val="003E2BB4"/>
    <w:rsid w:val="004B72CA"/>
    <w:rsid w:val="00C53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69397"/>
  <w15:chartTrackingRefBased/>
  <w15:docId w15:val="{CCCC805E-5138-4BA1-9E9C-3042517DD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2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2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Sihag</dc:creator>
  <cp:keywords/>
  <dc:description/>
  <cp:lastModifiedBy>Abhishek Sihag</cp:lastModifiedBy>
  <cp:revision>1</cp:revision>
  <dcterms:created xsi:type="dcterms:W3CDTF">2023-07-23T13:31:00Z</dcterms:created>
  <dcterms:modified xsi:type="dcterms:W3CDTF">2023-07-23T13:34:00Z</dcterms:modified>
</cp:coreProperties>
</file>